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D82CCA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D82CCA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7789F1D2" w:rsidR="009603DA" w:rsidRPr="008174F1" w:rsidRDefault="00D82CCA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</w:t>
          </w:r>
          <w:r w:rsidR="0083089B">
            <w:rPr>
              <w:b/>
              <w:caps/>
              <w:color w:val="000000" w:themeColor="text1"/>
              <w:sz w:val="72"/>
              <w:szCs w:val="72"/>
            </w:rPr>
            <w:t>6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D82CC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CF7FAC" w14:paraId="41D0CCF8" w14:textId="77777777" w:rsidTr="00CF7FAC">
        <w:trPr>
          <w:trHeight w:hRule="exact" w:val="740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4F3A5B0A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  <w:r w:rsidR="00CF7FAC"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  Nguyễn Bả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Pr="00CF7FAC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lang w:val="da-DK"/>
        </w:rPr>
      </w:pPr>
      <w:r w:rsidRPr="00CF7FAC">
        <w:rPr>
          <w:b/>
          <w:color w:val="000000"/>
          <w:lang w:val="da-DK"/>
        </w:rPr>
        <w:t xml:space="preserve"> </w:t>
      </w:r>
    </w:p>
    <w:p w14:paraId="645B1644" w14:textId="77777777" w:rsidR="00C91D75" w:rsidRPr="00CF7FAC" w:rsidRDefault="00C91D75">
      <w:pPr>
        <w:rPr>
          <w:b/>
          <w:color w:val="000000"/>
          <w:lang w:val="da-DK"/>
        </w:rPr>
      </w:pPr>
      <w:r w:rsidRPr="00CF7FAC">
        <w:rPr>
          <w:b/>
          <w:color w:val="000000"/>
          <w:lang w:val="da-DK"/>
        </w:rPr>
        <w:lastRenderedPageBreak/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1B3C8A13" w14:textId="10D0BAC9" w:rsidR="00F13C5C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6167467" w:history="1">
            <w:r w:rsidR="00F13C5C" w:rsidRPr="008B388C">
              <w:rPr>
                <w:rStyle w:val="Hyperlink"/>
                <w:noProof/>
              </w:rPr>
              <w:t>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Executive Summary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3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C89C05C" w14:textId="3B249D86" w:rsidR="00F13C5C" w:rsidRDefault="00D82CCA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8" w:history="1">
            <w:r w:rsidR="00F13C5C" w:rsidRPr="008B388C">
              <w:rPr>
                <w:rStyle w:val="Hyperlink"/>
                <w:noProof/>
              </w:rPr>
              <w:t>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verall Weekly Statu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4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BA571DF" w14:textId="593F77A1" w:rsidR="00F13C5C" w:rsidRDefault="00D82CCA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9" w:history="1">
            <w:r w:rsidR="00F13C5C" w:rsidRPr="008B388C">
              <w:rPr>
                <w:rStyle w:val="Hyperlink"/>
                <w:noProof/>
              </w:rPr>
              <w:t>3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Issue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9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250E59F2" w14:textId="1945D686" w:rsidR="00F13C5C" w:rsidRDefault="00D82CCA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0" w:history="1">
            <w:r w:rsidR="00F13C5C" w:rsidRPr="008B388C">
              <w:rPr>
                <w:rStyle w:val="Hyperlink"/>
                <w:noProof/>
              </w:rPr>
              <w:t>3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0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29D5BE7" w14:textId="0B53123F" w:rsidR="00F13C5C" w:rsidRDefault="00D82CCA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1" w:history="1">
            <w:r w:rsidR="00F13C5C" w:rsidRPr="008B388C">
              <w:rPr>
                <w:rStyle w:val="Hyperlink"/>
                <w:noProof/>
              </w:rPr>
              <w:t>3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1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9DB6F3A" w14:textId="140248B8" w:rsidR="00F13C5C" w:rsidRDefault="00D82CCA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2" w:history="1">
            <w:r w:rsidR="00F13C5C" w:rsidRPr="008B388C">
              <w:rPr>
                <w:rStyle w:val="Hyperlink"/>
                <w:noProof/>
              </w:rPr>
              <w:t>4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Risk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2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246FAC2" w14:textId="4DCF006A" w:rsidR="00F13C5C" w:rsidRDefault="00D82CCA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3" w:history="1">
            <w:r w:rsidR="00F13C5C" w:rsidRPr="008B388C">
              <w:rPr>
                <w:rStyle w:val="Hyperlink"/>
                <w:noProof/>
              </w:rPr>
              <w:t>4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3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080EB388" w14:textId="427F02C4" w:rsidR="00F13C5C" w:rsidRDefault="00D82CCA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4" w:history="1">
            <w:r w:rsidR="00F13C5C" w:rsidRPr="008B388C">
              <w:rPr>
                <w:rStyle w:val="Hyperlink"/>
                <w:noProof/>
              </w:rPr>
              <w:t>4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4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70A0DB9" w14:textId="69225FC5" w:rsidR="00F13C5C" w:rsidRDefault="00D82CCA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5" w:history="1">
            <w:r w:rsidR="00F13C5C" w:rsidRPr="008B388C">
              <w:rPr>
                <w:rStyle w:val="Hyperlink"/>
                <w:noProof/>
              </w:rPr>
              <w:t>5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Team Well-Being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5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7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17BD3738" w14:textId="4806648A" w:rsidR="00F13C5C" w:rsidRDefault="00D82CCA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6" w:history="1">
            <w:r w:rsidR="00F13C5C" w:rsidRPr="008B388C">
              <w:rPr>
                <w:rStyle w:val="Hyperlink"/>
                <w:noProof/>
              </w:rPr>
              <w:t>6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Plan for Next Week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6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0FC1DFC" w14:textId="472E3C5E" w:rsidR="00F13C5C" w:rsidRDefault="00D82CCA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7" w:history="1">
            <w:r w:rsidR="00F13C5C" w:rsidRPr="008B388C">
              <w:rPr>
                <w:rStyle w:val="Hyperlink"/>
                <w:noProof/>
              </w:rPr>
              <w:t>7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Week Vacation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31720B0" w14:textId="1E4476E9" w:rsidR="00F13C5C" w:rsidRDefault="00D82CCA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8" w:history="1">
            <w:r w:rsidR="00F13C5C" w:rsidRPr="008B388C">
              <w:rPr>
                <w:rStyle w:val="Hyperlink"/>
                <w:noProof/>
              </w:rPr>
              <w:t>8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Status Report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F6DFBE2" w14:textId="594DFF77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96167467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46EB4176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5C0EA9">
              <w:rPr>
                <w:color w:val="000000"/>
              </w:rPr>
              <w:t>fix bug,</w:t>
            </w:r>
            <w:r w:rsidR="002A1DC8">
              <w:rPr>
                <w:color w:val="000000"/>
              </w:rPr>
              <w:t xml:space="preserve"> </w:t>
            </w:r>
            <w:r w:rsidR="005C0EA9">
              <w:rPr>
                <w:color w:val="000000"/>
              </w:rPr>
              <w:t>get feedback</w:t>
            </w:r>
            <w:r w:rsidR="00E05851">
              <w:rPr>
                <w:color w:val="000000"/>
              </w:rPr>
              <w:t>,</w:t>
            </w:r>
            <w:r w:rsidR="006F623F">
              <w:rPr>
                <w:color w:val="000000"/>
              </w:rPr>
              <w:t xml:space="preserve"> </w:t>
            </w:r>
            <w:r w:rsidR="00936EF5">
              <w:rPr>
                <w:color w:val="000000"/>
              </w:rPr>
              <w:t>analysis report</w:t>
            </w:r>
            <w:r w:rsidR="00432E17">
              <w:rPr>
                <w:color w:val="000000"/>
              </w:rPr>
              <w:t xml:space="preserve"> </w:t>
            </w:r>
            <w:r w:rsidR="00A91159">
              <w:rPr>
                <w:color w:val="000000"/>
              </w:rPr>
              <w:t>and testing</w:t>
            </w:r>
            <w:r w:rsidR="00843E9D">
              <w:rPr>
                <w:color w:val="000000"/>
              </w:rPr>
              <w:t xml:space="preserve"> for the website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0D789D" w:rsidRPr="00C53EA1" w14:paraId="4F6DFC26" w14:textId="77777777" w:rsidTr="000D789D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25" w14:textId="08DD40D5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0D789D">
              <w:rPr>
                <w:b/>
              </w:rPr>
              <w:t>Yellow</w:t>
            </w:r>
          </w:p>
        </w:tc>
      </w:tr>
      <w:tr w:rsidR="000D789D" w:rsidRPr="00C53EA1" w14:paraId="4F6DFC2C" w14:textId="77777777" w:rsidTr="000D789D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0D789D" w:rsidRDefault="000D789D" w:rsidP="000D78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22F2C0C2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3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1592CC34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2B" w14:textId="77777777" w:rsidR="000D789D" w:rsidRPr="00C53EA1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0D789D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0D789D" w:rsidRDefault="000D789D" w:rsidP="000D789D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0D789D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0D789D" w:rsidRDefault="000D789D" w:rsidP="000D78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0D789D" w:rsidRDefault="000D789D" w:rsidP="000D78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0D789D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0D789D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0D789D" w:rsidRDefault="000D789D" w:rsidP="000D78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3A0285B8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0D789D" w:rsidRDefault="000D789D" w:rsidP="000D78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0D789D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0D789D" w:rsidRPr="006C56AE" w:rsidRDefault="000D789D" w:rsidP="000D789D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1D2BD2F" w14:textId="77777777" w:rsidR="000D789D" w:rsidRDefault="000D789D" w:rsidP="000D789D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Fix bug</w:t>
            </w:r>
          </w:p>
          <w:p w14:paraId="705FEB0A" w14:textId="7D88B029" w:rsidR="000D789D" w:rsidRDefault="000D789D" w:rsidP="000D789D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Prepare for final report </w:t>
            </w:r>
          </w:p>
          <w:p w14:paraId="4298B974" w14:textId="17F1829A" w:rsidR="000D789D" w:rsidRDefault="000D789D" w:rsidP="000D789D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Finish test case</w:t>
            </w:r>
          </w:p>
          <w:p w14:paraId="4F6DFC4F" w14:textId="544F8152" w:rsidR="00537FD2" w:rsidRPr="00537FD2" w:rsidRDefault="000D789D" w:rsidP="00537FD2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Review DD130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B79199A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</w:rPr>
              <w:t>Green</w:t>
            </w:r>
          </w:p>
        </w:tc>
      </w:tr>
      <w:tr w:rsidR="000D789D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0D789D" w:rsidRDefault="000D789D" w:rsidP="000D78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96167468"/>
      <w:r>
        <w:lastRenderedPageBreak/>
        <w:t>Overall Weekly Status</w:t>
      </w:r>
      <w:bookmarkEnd w:id="4"/>
    </w:p>
    <w:p w14:paraId="66142D0D" w14:textId="21BA0888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01BCE823" w14:textId="150F3458" w:rsidR="00806868" w:rsidRDefault="006858E2" w:rsidP="0001359A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complete analysis report</w:t>
      </w:r>
    </w:p>
    <w:p w14:paraId="0B234DCD" w14:textId="5B61E11D" w:rsidR="0001359A" w:rsidRDefault="0001359A" w:rsidP="0001359A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Fix bug</w:t>
      </w:r>
    </w:p>
    <w:p w14:paraId="55060973" w14:textId="63E61EE9" w:rsidR="0001359A" w:rsidRPr="00BA2E3D" w:rsidRDefault="007A1AC5" w:rsidP="0001359A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Regression Test</w:t>
      </w: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96167469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96167470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0F76140" w:rsidR="00E34A60" w:rsidRDefault="00A6648C" w:rsidP="003A4503">
            <w:pPr>
              <w:spacing w:before="240"/>
            </w:pPr>
            <w:r>
              <w:t>1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145DBE45" w:rsidR="00E34A60" w:rsidRPr="004B0D27" w:rsidRDefault="00A6648C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 w:rsidRPr="00A6648C">
              <w:rPr>
                <w:color w:val="000000"/>
                <w:szCs w:val="22"/>
              </w:rPr>
              <w:t>Missing stock values in some days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4141E0B7" w:rsidR="00E34A60" w:rsidRDefault="00A6648C" w:rsidP="003A4503">
            <w:pPr>
              <w:spacing w:before="240"/>
              <w:jc w:val="center"/>
            </w:pPr>
            <w: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1B04E95B" w:rsidR="00E34A60" w:rsidRDefault="00A6648C" w:rsidP="003A4503">
            <w:pPr>
              <w:spacing w:before="240"/>
              <w:jc w:val="center"/>
            </w:pPr>
            <w:r>
              <w:t>Han Ngo Gia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400B38E5" w:rsidR="00091B5E" w:rsidRDefault="00A6648C" w:rsidP="00091B5E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7C45C5AB" w:rsidR="00E34A60" w:rsidRDefault="00A6648C" w:rsidP="003A4503">
            <w:pPr>
              <w:spacing w:before="240"/>
              <w:jc w:val="center"/>
            </w:pPr>
            <w:r>
              <w:t>15/4/2022</w:t>
            </w: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5D5AC1CB" w:rsidR="004052B7" w:rsidRDefault="00A6648C" w:rsidP="004052B7">
            <w:pPr>
              <w:spacing w:before="240"/>
            </w:pPr>
            <w:r>
              <w:t>2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412C9D2" w:rsidR="004052B7" w:rsidRDefault="00A6648C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 w:rsidRPr="00A6648C">
              <w:rPr>
                <w:color w:val="000000"/>
                <w:szCs w:val="22"/>
              </w:rPr>
              <w:t>The searching Stock for comparison doesn't close after selected the comparing stock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1756AE1D" w:rsidR="004052B7" w:rsidRDefault="00A6648C" w:rsidP="004052B7">
            <w:pPr>
              <w:spacing w:before="240"/>
              <w:jc w:val="center"/>
            </w:pPr>
            <w:r>
              <w:t>3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0F14733C" w:rsidR="004052B7" w:rsidRDefault="00A6648C" w:rsidP="004052B7">
            <w:pPr>
              <w:spacing w:before="240"/>
              <w:jc w:val="center"/>
            </w:pPr>
            <w:r>
              <w:t>Han Ngo Gia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16B42D66" w:rsidR="004052B7" w:rsidRDefault="00A6648C" w:rsidP="004052B7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102DCFB5" w:rsidR="004052B7" w:rsidRDefault="00A6648C" w:rsidP="004052B7">
            <w:pPr>
              <w:spacing w:before="240"/>
              <w:jc w:val="center"/>
            </w:pPr>
            <w:r>
              <w:t>14/4/2022</w:t>
            </w: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7DC97829" w:rsidR="004052B7" w:rsidRDefault="00A6648C" w:rsidP="004052B7">
            <w:pPr>
              <w:spacing w:before="240"/>
            </w:pPr>
            <w:r>
              <w:t>3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579457C1" w:rsidR="004052B7" w:rsidRDefault="00A6648C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 w:rsidRPr="00A6648C">
              <w:rPr>
                <w:color w:val="000000"/>
                <w:szCs w:val="22"/>
              </w:rPr>
              <w:t>The column Action in the Reminder list displays incorrectly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73625C02" w:rsidR="004052B7" w:rsidRDefault="00A6648C" w:rsidP="004052B7">
            <w:pPr>
              <w:spacing w:before="240"/>
              <w:jc w:val="center"/>
            </w:pPr>
            <w:r>
              <w:t>4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15D62A19" w:rsidR="004052B7" w:rsidRDefault="00A6648C" w:rsidP="004052B7">
            <w:pPr>
              <w:spacing w:before="240"/>
              <w:jc w:val="center"/>
            </w:pPr>
            <w:r>
              <w:t>Nguyen Nguyen Bao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193E5622" w:rsidR="004052B7" w:rsidRDefault="00A6648C" w:rsidP="004052B7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7E208958" w:rsidR="004052B7" w:rsidRDefault="00A6648C" w:rsidP="004052B7">
            <w:pPr>
              <w:spacing w:before="240"/>
              <w:jc w:val="center"/>
            </w:pPr>
            <w:r>
              <w:t>14/4/2022</w:t>
            </w: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96167471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A6648C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0D279B47" w:rsidR="00A6648C" w:rsidRDefault="00A6648C" w:rsidP="00A6648C">
            <w:pPr>
              <w:spacing w:before="240"/>
              <w:rPr>
                <w:szCs w:val="22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437C9D6D" w:rsidR="00A6648C" w:rsidRPr="00D666CF" w:rsidRDefault="00A6648C" w:rsidP="00A6648C">
            <w:pPr>
              <w:spacing w:before="240"/>
              <w:rPr>
                <w:color w:val="000000" w:themeColor="text1"/>
                <w:szCs w:val="22"/>
              </w:rPr>
            </w:pPr>
            <w:r w:rsidRPr="00C74D5C">
              <w:rPr>
                <w:color w:val="000000" w:themeColor="text1"/>
              </w:rPr>
              <w:t>Display the stock values incorrectly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1EB04600" w:rsidR="00A6648C" w:rsidRDefault="00A6648C" w:rsidP="00A6648C">
            <w:pPr>
              <w:spacing w:before="240"/>
              <w:jc w:val="center"/>
              <w:rPr>
                <w:szCs w:val="22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B7A3AF3" w:rsidR="00A6648C" w:rsidRDefault="00A6648C" w:rsidP="00A6648C">
            <w:pPr>
              <w:spacing w:before="240"/>
              <w:jc w:val="center"/>
              <w:rPr>
                <w:szCs w:val="22"/>
              </w:rPr>
            </w:pPr>
            <w:r>
              <w:rPr>
                <w:color w:val="000000" w:themeColor="text1"/>
              </w:rPr>
              <w:t>Nguyen Nguyen Bao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B346B05" w:rsidR="00A6648C" w:rsidRDefault="00A6648C" w:rsidP="00A6648C">
            <w:pPr>
              <w:spacing w:before="240"/>
              <w:jc w:val="center"/>
              <w:rPr>
                <w:szCs w:val="22"/>
              </w:rPr>
            </w:pPr>
            <w:r>
              <w:rPr>
                <w:color w:val="000000" w:themeColor="text1"/>
              </w:rPr>
              <w:t>Trang Nguye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34FA8AA4" w:rsidR="00A6648C" w:rsidRDefault="00A6648C" w:rsidP="00A6648C">
            <w:pPr>
              <w:spacing w:before="240"/>
              <w:jc w:val="center"/>
              <w:rPr>
                <w:szCs w:val="22"/>
              </w:rPr>
            </w:pPr>
            <w:r>
              <w:rPr>
                <w:color w:val="000000" w:themeColor="text1"/>
              </w:rPr>
              <w:t>12/5/2022</w:t>
            </w:r>
          </w:p>
        </w:tc>
      </w:tr>
      <w:tr w:rsidR="00A6648C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0AA577AB" w:rsidR="00A6648C" w:rsidRDefault="00A6648C" w:rsidP="00A6648C">
            <w:pPr>
              <w:spacing w:before="240"/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08EC968B" w:rsidR="00A6648C" w:rsidRDefault="00A6648C" w:rsidP="00A6648C">
            <w:pPr>
              <w:spacing w:before="240"/>
              <w:rPr>
                <w:color w:val="000000"/>
                <w:szCs w:val="22"/>
              </w:rPr>
            </w:pPr>
            <w:r w:rsidRPr="00ED67B8">
              <w:rPr>
                <w:color w:val="000000" w:themeColor="text1"/>
              </w:rPr>
              <w:t>Login form is shown after clicked to Candlestick button on the view stock details page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758078B" w:rsidR="00A6648C" w:rsidRDefault="00A6648C" w:rsidP="00A6648C">
            <w:pPr>
              <w:spacing w:before="240"/>
              <w:jc w:val="center"/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0726506B" w:rsidR="00A6648C" w:rsidRDefault="00A6648C" w:rsidP="00A6648C">
            <w:pPr>
              <w:spacing w:before="240"/>
              <w:jc w:val="center"/>
            </w:pPr>
            <w:r>
              <w:rPr>
                <w:color w:val="000000" w:themeColor="text1"/>
              </w:rPr>
              <w:t>Nguyen Nguyen Bao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63E7C228" w:rsidR="00A6648C" w:rsidRDefault="00A6648C" w:rsidP="00A6648C">
            <w:pPr>
              <w:spacing w:before="240"/>
              <w:jc w:val="center"/>
            </w:pPr>
            <w:r>
              <w:rPr>
                <w:color w:val="000000" w:themeColor="text1"/>
              </w:rPr>
              <w:t>Trang Nguye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4D105597" w:rsidR="00A6648C" w:rsidRDefault="00A6648C" w:rsidP="00A6648C">
            <w:pPr>
              <w:spacing w:before="240"/>
              <w:jc w:val="center"/>
            </w:pPr>
            <w:r>
              <w:rPr>
                <w:color w:val="000000" w:themeColor="text1"/>
              </w:rPr>
              <w:t>8/5/2022</w:t>
            </w:r>
          </w:p>
        </w:tc>
      </w:tr>
      <w:tr w:rsidR="00A6648C" w14:paraId="64AEEFAD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14611FD4" w14:textId="262DBEB4" w:rsidR="00A6648C" w:rsidRDefault="00A6648C" w:rsidP="00A6648C">
            <w:pPr>
              <w:spacing w:before="240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4230" w:type="dxa"/>
            <w:shd w:val="clear" w:color="auto" w:fill="auto"/>
            <w:vAlign w:val="center"/>
          </w:tcPr>
          <w:p w14:paraId="6D0EB39F" w14:textId="43F9C6B9" w:rsidR="00A6648C" w:rsidRPr="00ED67B8" w:rsidRDefault="00A6648C" w:rsidP="00A6648C">
            <w:pPr>
              <w:spacing w:before="240"/>
              <w:rPr>
                <w:color w:val="000000" w:themeColor="text1"/>
              </w:rPr>
            </w:pPr>
            <w:r w:rsidRPr="00C74D5C">
              <w:rPr>
                <w:color w:val="000000" w:themeColor="text1"/>
              </w:rPr>
              <w:t>A lot of spaces on the header and the table title on the Market page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80DD006" w14:textId="60497E0C" w:rsidR="00A6648C" w:rsidRDefault="00A6648C" w:rsidP="00A6648C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74F25A5B" w14:textId="7E758033" w:rsidR="00A6648C" w:rsidRDefault="00A6648C" w:rsidP="00A6648C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Nguyen Nguyen Bao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10814FA5" w14:textId="7CC42FAA" w:rsidR="00A6648C" w:rsidRDefault="00A6648C" w:rsidP="00A6648C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Trang Nguye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4BD926B6" w14:textId="0D6598CD" w:rsidR="00A6648C" w:rsidRDefault="00A6648C" w:rsidP="00A6648C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4/5/2022</w:t>
            </w:r>
          </w:p>
        </w:tc>
      </w:tr>
      <w:tr w:rsidR="00A6648C" w14:paraId="48676F1F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79862196" w14:textId="431ECFC7" w:rsidR="00A6648C" w:rsidRDefault="00A6648C" w:rsidP="00A6648C">
            <w:pPr>
              <w:spacing w:before="240"/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4</w:t>
            </w:r>
          </w:p>
        </w:tc>
        <w:tc>
          <w:tcPr>
            <w:tcW w:w="4230" w:type="dxa"/>
            <w:shd w:val="clear" w:color="auto" w:fill="auto"/>
            <w:vAlign w:val="center"/>
          </w:tcPr>
          <w:p w14:paraId="29C37C1E" w14:textId="1015E521" w:rsidR="00A6648C" w:rsidRPr="00C74D5C" w:rsidRDefault="00A6648C" w:rsidP="00A6648C">
            <w:pPr>
              <w:spacing w:before="240"/>
              <w:rPr>
                <w:color w:val="000000" w:themeColor="text1"/>
              </w:rPr>
            </w:pPr>
            <w:r w:rsidRPr="00C74D5C">
              <w:rPr>
                <w:color w:val="000000" w:themeColor="text1"/>
              </w:rPr>
              <w:t>No focus in the Search input after clicking Search button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B7D6017" w14:textId="3303E2AE" w:rsidR="00A6648C" w:rsidRDefault="00A6648C" w:rsidP="00A6648C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1440" w:type="dxa"/>
            <w:shd w:val="clear" w:color="auto" w:fill="auto"/>
            <w:vAlign w:val="center"/>
          </w:tcPr>
          <w:p w14:paraId="23DC405A" w14:textId="371BEFD3" w:rsidR="00A6648C" w:rsidRDefault="00A6648C" w:rsidP="00A6648C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Han Ngo Gia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39D890C" w14:textId="45CC377C" w:rsidR="00A6648C" w:rsidRDefault="00A6648C" w:rsidP="00A6648C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Trang Nguye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5D9F6EB8" w14:textId="467974FA" w:rsidR="00A6648C" w:rsidRDefault="00A6648C" w:rsidP="00A6648C">
            <w:pPr>
              <w:spacing w:before="24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8/5/2022</w:t>
            </w: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96167472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96167473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96167474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96167475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4ABEBC35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CC0BD3">
              <w:rPr>
                <w:color w:val="0F2147"/>
              </w:rPr>
              <w:t>want to rush the backend proces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08558BA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6B6358">
              <w:rPr>
                <w:color w:val="0F2147"/>
              </w:rPr>
              <w:t>is</w:t>
            </w:r>
            <w:r w:rsidR="00574610">
              <w:rPr>
                <w:color w:val="0F2147"/>
              </w:rPr>
              <w:t xml:space="preserve">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96167476"/>
      <w:r>
        <w:lastRenderedPageBreak/>
        <w:t>Plan for Next Week</w:t>
      </w:r>
      <w:bookmarkEnd w:id="12"/>
    </w:p>
    <w:p w14:paraId="7CCA899A" w14:textId="23AE1DB9" w:rsidR="009D6654" w:rsidRDefault="009D6654" w:rsidP="009D6654">
      <w:pPr>
        <w:pStyle w:val="ListParagraph"/>
        <w:numPr>
          <w:ilvl w:val="0"/>
          <w:numId w:val="16"/>
        </w:numPr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>Fix bug</w:t>
      </w:r>
    </w:p>
    <w:p w14:paraId="010DC179" w14:textId="77777777" w:rsidR="009D6654" w:rsidRDefault="009D6654" w:rsidP="009D6654">
      <w:pPr>
        <w:pStyle w:val="ListParagraph"/>
        <w:numPr>
          <w:ilvl w:val="0"/>
          <w:numId w:val="16"/>
        </w:numPr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 xml:space="preserve">Prepare for final report </w:t>
      </w:r>
    </w:p>
    <w:p w14:paraId="07C4016C" w14:textId="77777777" w:rsidR="009D6654" w:rsidRDefault="009D6654" w:rsidP="009D6654">
      <w:pPr>
        <w:pStyle w:val="ListParagraph"/>
        <w:numPr>
          <w:ilvl w:val="0"/>
          <w:numId w:val="16"/>
        </w:numPr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>Finish test case</w:t>
      </w:r>
    </w:p>
    <w:p w14:paraId="5E9D420F" w14:textId="05774423" w:rsidR="00570452" w:rsidRDefault="009D6654" w:rsidP="009D6654">
      <w:pPr>
        <w:pStyle w:val="ListParagraph"/>
        <w:numPr>
          <w:ilvl w:val="0"/>
          <w:numId w:val="16"/>
        </w:numPr>
      </w:pPr>
      <w:r>
        <w:rPr>
          <w:color w:val="000000" w:themeColor="text1"/>
          <w:szCs w:val="22"/>
        </w:rPr>
        <w:t>Review DD130</w:t>
      </w:r>
      <w:r w:rsidR="004B3CCC">
        <w:t xml:space="preserve"> </w:t>
      </w:r>
    </w:p>
    <w:p w14:paraId="4F6DFD06" w14:textId="6238745B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96167477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96167478"/>
      <w:r>
        <w:t>Next Status Report</w:t>
      </w:r>
      <w:bookmarkEnd w:id="15"/>
    </w:p>
    <w:p w14:paraId="4F6DFD15" w14:textId="1CCA936E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e next status report would be released on</w:t>
      </w:r>
      <w:r w:rsidR="00DE7964">
        <w:rPr>
          <w:color w:val="000000"/>
        </w:rPr>
        <w:t xml:space="preserve"> April</w:t>
      </w:r>
      <w:r w:rsidR="009B694C">
        <w:rPr>
          <w:color w:val="000000"/>
        </w:rPr>
        <w:t xml:space="preserve"> </w:t>
      </w:r>
      <w:r w:rsidR="00E770F1">
        <w:rPr>
          <w:color w:val="000000"/>
        </w:rPr>
        <w:t>19</w:t>
      </w:r>
      <w:r w:rsidR="0063102D">
        <w:rPr>
          <w:color w:val="000000"/>
          <w:vertAlign w:val="superscript"/>
        </w:rPr>
        <w:t>r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F9BB68" w14:textId="77777777" w:rsidR="00D82CCA" w:rsidRDefault="00D82CCA">
      <w:pPr>
        <w:spacing w:after="0" w:line="240" w:lineRule="auto"/>
      </w:pPr>
      <w:r>
        <w:separator/>
      </w:r>
    </w:p>
  </w:endnote>
  <w:endnote w:type="continuationSeparator" w:id="0">
    <w:p w14:paraId="515B4ADC" w14:textId="77777777" w:rsidR="00D82CCA" w:rsidRDefault="00D82CCA">
      <w:pPr>
        <w:spacing w:after="0" w:line="240" w:lineRule="auto"/>
      </w:pPr>
      <w:r>
        <w:continuationSeparator/>
      </w:r>
    </w:p>
  </w:endnote>
  <w:endnote w:type="continuationNotice" w:id="1">
    <w:p w14:paraId="44AB2B6F" w14:textId="77777777" w:rsidR="00D82CCA" w:rsidRDefault="00D82CC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FB658B" w14:textId="77777777" w:rsidR="00D82CCA" w:rsidRDefault="00D82CCA">
      <w:pPr>
        <w:spacing w:after="0" w:line="240" w:lineRule="auto"/>
      </w:pPr>
      <w:r>
        <w:separator/>
      </w:r>
    </w:p>
  </w:footnote>
  <w:footnote w:type="continuationSeparator" w:id="0">
    <w:p w14:paraId="1410B373" w14:textId="77777777" w:rsidR="00D82CCA" w:rsidRDefault="00D82CCA">
      <w:pPr>
        <w:spacing w:after="0" w:line="240" w:lineRule="auto"/>
      </w:pPr>
      <w:r>
        <w:continuationSeparator/>
      </w:r>
    </w:p>
  </w:footnote>
  <w:footnote w:type="continuationNotice" w:id="1">
    <w:p w14:paraId="0A0FBDA4" w14:textId="77777777" w:rsidR="00D82CCA" w:rsidRDefault="00D82CC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74FC"/>
    <w:rsid w:val="0001359A"/>
    <w:rsid w:val="00026CD0"/>
    <w:rsid w:val="00027E39"/>
    <w:rsid w:val="000352FB"/>
    <w:rsid w:val="000359EB"/>
    <w:rsid w:val="00041277"/>
    <w:rsid w:val="0004278F"/>
    <w:rsid w:val="00043F32"/>
    <w:rsid w:val="000440A0"/>
    <w:rsid w:val="00045794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D789D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C76"/>
    <w:rsid w:val="00200CAE"/>
    <w:rsid w:val="00201F98"/>
    <w:rsid w:val="00213777"/>
    <w:rsid w:val="002175B3"/>
    <w:rsid w:val="00217CD3"/>
    <w:rsid w:val="00220958"/>
    <w:rsid w:val="002317A2"/>
    <w:rsid w:val="002374D0"/>
    <w:rsid w:val="00253633"/>
    <w:rsid w:val="00276D10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E2F71"/>
    <w:rsid w:val="002F053C"/>
    <w:rsid w:val="002F095A"/>
    <w:rsid w:val="002F660C"/>
    <w:rsid w:val="00304DFD"/>
    <w:rsid w:val="00305BDE"/>
    <w:rsid w:val="003068D9"/>
    <w:rsid w:val="00334EBE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32519"/>
    <w:rsid w:val="00432E17"/>
    <w:rsid w:val="004406D1"/>
    <w:rsid w:val="00451887"/>
    <w:rsid w:val="00455E03"/>
    <w:rsid w:val="004617CA"/>
    <w:rsid w:val="004622DC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100A"/>
    <w:rsid w:val="00511CF8"/>
    <w:rsid w:val="00523417"/>
    <w:rsid w:val="00526FB6"/>
    <w:rsid w:val="00537FD2"/>
    <w:rsid w:val="00544069"/>
    <w:rsid w:val="00544E1E"/>
    <w:rsid w:val="00552342"/>
    <w:rsid w:val="00555A22"/>
    <w:rsid w:val="0056209F"/>
    <w:rsid w:val="00570452"/>
    <w:rsid w:val="00572A48"/>
    <w:rsid w:val="00574610"/>
    <w:rsid w:val="00580D4F"/>
    <w:rsid w:val="00593B05"/>
    <w:rsid w:val="005A021D"/>
    <w:rsid w:val="005B4D2A"/>
    <w:rsid w:val="005B66BD"/>
    <w:rsid w:val="005C0EA9"/>
    <w:rsid w:val="005C3B8D"/>
    <w:rsid w:val="005D1B6C"/>
    <w:rsid w:val="005E6BC4"/>
    <w:rsid w:val="00605F3D"/>
    <w:rsid w:val="00621911"/>
    <w:rsid w:val="006255DA"/>
    <w:rsid w:val="00625BBD"/>
    <w:rsid w:val="0063102D"/>
    <w:rsid w:val="00631BE5"/>
    <w:rsid w:val="00633F1A"/>
    <w:rsid w:val="006420F7"/>
    <w:rsid w:val="006741D9"/>
    <w:rsid w:val="006772FF"/>
    <w:rsid w:val="00677DF0"/>
    <w:rsid w:val="006858E2"/>
    <w:rsid w:val="006912DB"/>
    <w:rsid w:val="006966E0"/>
    <w:rsid w:val="006B2722"/>
    <w:rsid w:val="006B4B74"/>
    <w:rsid w:val="006B516D"/>
    <w:rsid w:val="006B5AB5"/>
    <w:rsid w:val="006B6358"/>
    <w:rsid w:val="006C1AF6"/>
    <w:rsid w:val="006C3CF3"/>
    <w:rsid w:val="006C56AE"/>
    <w:rsid w:val="006D1D44"/>
    <w:rsid w:val="006D5A19"/>
    <w:rsid w:val="006D70A6"/>
    <w:rsid w:val="006D7AF9"/>
    <w:rsid w:val="006E2143"/>
    <w:rsid w:val="006E46C7"/>
    <w:rsid w:val="006E50C9"/>
    <w:rsid w:val="006E731D"/>
    <w:rsid w:val="006F0380"/>
    <w:rsid w:val="006F623F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1AC5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3089B"/>
    <w:rsid w:val="008409C4"/>
    <w:rsid w:val="00843519"/>
    <w:rsid w:val="00843E9D"/>
    <w:rsid w:val="00856570"/>
    <w:rsid w:val="00863CBD"/>
    <w:rsid w:val="00873F4F"/>
    <w:rsid w:val="008763CB"/>
    <w:rsid w:val="008775D1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02C4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36EF5"/>
    <w:rsid w:val="0094609C"/>
    <w:rsid w:val="00956E36"/>
    <w:rsid w:val="009603DA"/>
    <w:rsid w:val="00960FD2"/>
    <w:rsid w:val="009646AF"/>
    <w:rsid w:val="00965BDA"/>
    <w:rsid w:val="009673F0"/>
    <w:rsid w:val="009729E1"/>
    <w:rsid w:val="00974E7B"/>
    <w:rsid w:val="00980464"/>
    <w:rsid w:val="009816BB"/>
    <w:rsid w:val="009B11D6"/>
    <w:rsid w:val="009B694C"/>
    <w:rsid w:val="009C14FA"/>
    <w:rsid w:val="009D6654"/>
    <w:rsid w:val="009E546A"/>
    <w:rsid w:val="009E633D"/>
    <w:rsid w:val="009E6FB6"/>
    <w:rsid w:val="009F2133"/>
    <w:rsid w:val="00A04128"/>
    <w:rsid w:val="00A049EE"/>
    <w:rsid w:val="00A06499"/>
    <w:rsid w:val="00A121BF"/>
    <w:rsid w:val="00A13253"/>
    <w:rsid w:val="00A20643"/>
    <w:rsid w:val="00A255CF"/>
    <w:rsid w:val="00A26609"/>
    <w:rsid w:val="00A30FCA"/>
    <w:rsid w:val="00A31BA3"/>
    <w:rsid w:val="00A43432"/>
    <w:rsid w:val="00A47D4B"/>
    <w:rsid w:val="00A50CD2"/>
    <w:rsid w:val="00A50F5F"/>
    <w:rsid w:val="00A523D9"/>
    <w:rsid w:val="00A61882"/>
    <w:rsid w:val="00A61E62"/>
    <w:rsid w:val="00A6648C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9F3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99A"/>
    <w:rsid w:val="00C27C8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E50"/>
    <w:rsid w:val="00CD1A85"/>
    <w:rsid w:val="00CE6713"/>
    <w:rsid w:val="00CF541E"/>
    <w:rsid w:val="00CF7FAC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2CCA"/>
    <w:rsid w:val="00D84FAB"/>
    <w:rsid w:val="00D85B64"/>
    <w:rsid w:val="00D862CD"/>
    <w:rsid w:val="00D9315C"/>
    <w:rsid w:val="00D9422B"/>
    <w:rsid w:val="00DA156C"/>
    <w:rsid w:val="00DB4AF0"/>
    <w:rsid w:val="00DC25E0"/>
    <w:rsid w:val="00DC6815"/>
    <w:rsid w:val="00DD33EB"/>
    <w:rsid w:val="00DE0FEC"/>
    <w:rsid w:val="00DE7964"/>
    <w:rsid w:val="00DF603D"/>
    <w:rsid w:val="00E04972"/>
    <w:rsid w:val="00E04FA3"/>
    <w:rsid w:val="00E05851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0F1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D0023"/>
    <w:rsid w:val="00EF62F5"/>
    <w:rsid w:val="00F03A67"/>
    <w:rsid w:val="00F04057"/>
    <w:rsid w:val="00F04680"/>
    <w:rsid w:val="00F04C2C"/>
    <w:rsid w:val="00F123E1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931C9"/>
    <w:rsid w:val="00FA3A35"/>
    <w:rsid w:val="00FA5F1A"/>
    <w:rsid w:val="00FB36CB"/>
    <w:rsid w:val="00FC6F0C"/>
    <w:rsid w:val="00FD0B46"/>
    <w:rsid w:val="00FD140F"/>
    <w:rsid w:val="00FD5254"/>
    <w:rsid w:val="00FD741A"/>
    <w:rsid w:val="00FD754D"/>
    <w:rsid w:val="00FE0DB3"/>
    <w:rsid w:val="00FF60D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76340"/>
    <w:rsid w:val="00284E12"/>
    <w:rsid w:val="002A01F8"/>
    <w:rsid w:val="002B4E47"/>
    <w:rsid w:val="002C0401"/>
    <w:rsid w:val="002F33C8"/>
    <w:rsid w:val="003222AD"/>
    <w:rsid w:val="00382CB8"/>
    <w:rsid w:val="00424C17"/>
    <w:rsid w:val="0046799A"/>
    <w:rsid w:val="00474D2E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890515"/>
    <w:rsid w:val="009011A3"/>
    <w:rsid w:val="00910896"/>
    <w:rsid w:val="009742DC"/>
    <w:rsid w:val="00A33BAC"/>
    <w:rsid w:val="00A81FD7"/>
    <w:rsid w:val="00A82726"/>
    <w:rsid w:val="00A975B3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A6A42"/>
    <w:rsid w:val="00F01FE7"/>
    <w:rsid w:val="00F37660"/>
    <w:rsid w:val="00F91007"/>
    <w:rsid w:val="00FB0165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10</Pages>
  <Words>695</Words>
  <Characters>39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6</vt:lpstr>
    </vt:vector>
  </TitlesOfParts>
  <Company/>
  <LinksUpToDate>false</LinksUpToDate>
  <CharactersWithSpaces>4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6</dc:title>
  <dc:subject/>
  <dc:creator>Nguyễn Vũ Anh Thư  Nguyễn Bảo Nguyên</dc:creator>
  <cp:keywords/>
  <cp:lastModifiedBy>thu nguyen</cp:lastModifiedBy>
  <cp:revision>392</cp:revision>
  <dcterms:created xsi:type="dcterms:W3CDTF">2021-10-30T16:09:00Z</dcterms:created>
  <dcterms:modified xsi:type="dcterms:W3CDTF">2022-05-18T23:27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